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F13AA" w:rsidRPr="000445EB" w:rsidRDefault="00634A20">
      <w:pPr>
        <w:pStyle w:val="Titre"/>
        <w:rPr>
          <w:lang w:val="fr-FR"/>
        </w:rPr>
      </w:pPr>
      <w:r w:rsidRPr="000445EB">
        <w:rPr>
          <w:lang w:val="fr-FR"/>
        </w:rPr>
        <w:t>Exercices - ggplot2</w:t>
      </w:r>
    </w:p>
    <w:p w:rsidR="004F13AA" w:rsidRPr="000445EB" w:rsidRDefault="00634A20">
      <w:pPr>
        <w:pStyle w:val="FirstParagraph"/>
        <w:rPr>
          <w:lang w:val="fr-FR"/>
        </w:rPr>
      </w:pPr>
      <w:r w:rsidRPr="000445EB">
        <w:rPr>
          <w:lang w:val="fr-FR"/>
        </w:rPr>
        <w:t xml:space="preserve">Pour les exercices qui suivent, on commence par charger les extensions nécessaires et les données du jeu de données </w:t>
      </w:r>
      <w:r w:rsidRPr="000445EB">
        <w:rPr>
          <w:rStyle w:val="VerbatimChar"/>
          <w:lang w:val="fr-FR"/>
        </w:rPr>
        <w:t>rp2012</w:t>
      </w:r>
      <w:r w:rsidRPr="000445EB">
        <w:rPr>
          <w:lang w:val="fr-FR"/>
        </w:rPr>
        <w:t xml:space="preserve">. On crée alors un objet </w:t>
      </w:r>
      <w:r w:rsidRPr="000445EB">
        <w:rPr>
          <w:rStyle w:val="VerbatimChar"/>
          <w:lang w:val="fr-FR"/>
        </w:rPr>
        <w:t>rp</w:t>
      </w:r>
      <w:r w:rsidRPr="000445EB">
        <w:rPr>
          <w:lang w:val="fr-FR"/>
        </w:rPr>
        <w:t xml:space="preserve"> comprenant uniquement les communes du Rhône et de la Loire.</w:t>
      </w:r>
    </w:p>
    <w:p w:rsidR="004F13AA" w:rsidRDefault="00634A20">
      <w:pPr>
        <w:pStyle w:val="SourceCode"/>
      </w:pPr>
      <w:r>
        <w:rPr>
          <w:rStyle w:val="VerbatimChar"/>
        </w:rPr>
        <w:t>library(tidyverse)</w:t>
      </w:r>
      <w:r>
        <w:br/>
      </w:r>
      <w:r>
        <w:rPr>
          <w:rStyle w:val="VerbatimChar"/>
        </w:rPr>
        <w:t>library(questionr)</w:t>
      </w:r>
      <w:r>
        <w:br/>
      </w:r>
      <w:r>
        <w:rPr>
          <w:rStyle w:val="VerbatimChar"/>
        </w:rPr>
        <w:t>data(rp2012)</w:t>
      </w:r>
      <w:r>
        <w:br/>
      </w:r>
      <w:r>
        <w:br/>
      </w:r>
      <w:r>
        <w:rPr>
          <w:rStyle w:val="VerbatimChar"/>
        </w:rPr>
        <w:t>rp &lt;- filter(rp2012, departement %in% c("Rhône", "Loire"))</w:t>
      </w:r>
    </w:p>
    <w:p w:rsidR="004F13AA" w:rsidRPr="000445EB" w:rsidRDefault="00634A20">
      <w:pPr>
        <w:pStyle w:val="Titre2"/>
        <w:rPr>
          <w:lang w:val="fr-FR"/>
        </w:rPr>
      </w:pPr>
      <w:bookmarkStart w:id="0" w:name="exercice-1"/>
      <w:bookmarkEnd w:id="0"/>
      <w:r w:rsidRPr="000445EB">
        <w:rPr>
          <w:lang w:val="fr-FR"/>
        </w:rPr>
        <w:t>Exercice 1</w:t>
      </w:r>
    </w:p>
    <w:p w:rsidR="004F13AA" w:rsidRPr="000445EB" w:rsidRDefault="00634A20">
      <w:pPr>
        <w:pStyle w:val="FirstParagraph"/>
        <w:rPr>
          <w:lang w:val="fr-FR"/>
        </w:rPr>
      </w:pPr>
      <w:r w:rsidRPr="000445EB">
        <w:rPr>
          <w:lang w:val="fr-FR"/>
        </w:rPr>
        <w:t>Faire un nuage de points croisant le pourcentage de sans diplôme(dipl_aucun) et le pourcentage d’ouvriers (ouvr).</w:t>
      </w:r>
    </w:p>
    <w:p w:rsidR="004F13AA" w:rsidRDefault="00634A20">
      <w:pPr>
        <w:pStyle w:val="Corpsdetexte"/>
      </w:pPr>
      <w:r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che_exercices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F13AA" w:rsidRPr="000445EB" w:rsidRDefault="00634A20">
      <w:pPr>
        <w:pStyle w:val="Titre2"/>
        <w:rPr>
          <w:lang w:val="fr-FR"/>
        </w:rPr>
      </w:pPr>
      <w:bookmarkStart w:id="1" w:name="exercice-2"/>
      <w:bookmarkEnd w:id="1"/>
      <w:r w:rsidRPr="000445EB">
        <w:rPr>
          <w:lang w:val="fr-FR"/>
        </w:rPr>
        <w:t>Exercice 2</w:t>
      </w:r>
    </w:p>
    <w:p w:rsidR="004F13AA" w:rsidRPr="000445EB" w:rsidRDefault="00634A20">
      <w:pPr>
        <w:pStyle w:val="FirstParagraph"/>
        <w:rPr>
          <w:lang w:val="fr-FR"/>
        </w:rPr>
      </w:pPr>
      <w:r w:rsidRPr="000445EB">
        <w:rPr>
          <w:lang w:val="fr-FR"/>
        </w:rPr>
        <w:t>Faire un nuage de points c</w:t>
      </w:r>
      <w:r w:rsidRPr="000445EB">
        <w:rPr>
          <w:lang w:val="fr-FR"/>
        </w:rPr>
        <w:t>roisant le pourcentage de sans diplôme et le pourcentage d’ouvriers, avec les points en rouge et de transparence 0.2.</w:t>
      </w:r>
    </w:p>
    <w:p w:rsidR="004F13AA" w:rsidRDefault="00634A20">
      <w:pPr>
        <w:pStyle w:val="Corpsdetexte"/>
      </w:pPr>
      <w:r>
        <w:rPr>
          <w:noProof/>
          <w:lang w:val="fr-FR" w:eastAsia="fr-FR"/>
        </w:rPr>
        <w:lastRenderedPageBreak/>
        <w:drawing>
          <wp:inline distT="0" distB="0" distL="0" distR="0">
            <wp:extent cx="3819525" cy="303847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che_exercices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9942" cy="3038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F13AA" w:rsidRPr="000445EB" w:rsidRDefault="00634A20">
      <w:pPr>
        <w:pStyle w:val="Titre2"/>
        <w:rPr>
          <w:lang w:val="fr-FR"/>
        </w:rPr>
      </w:pPr>
      <w:bookmarkStart w:id="2" w:name="exercice-3"/>
      <w:bookmarkEnd w:id="2"/>
      <w:r w:rsidRPr="000445EB">
        <w:rPr>
          <w:lang w:val="fr-FR"/>
        </w:rPr>
        <w:t>Exercice 3</w:t>
      </w:r>
    </w:p>
    <w:p w:rsidR="004F13AA" w:rsidRPr="000445EB" w:rsidRDefault="00634A20">
      <w:pPr>
        <w:pStyle w:val="FirstParagraph"/>
        <w:rPr>
          <w:lang w:val="fr-FR"/>
        </w:rPr>
      </w:pPr>
      <w:r w:rsidRPr="000445EB">
        <w:rPr>
          <w:lang w:val="fr-FR"/>
        </w:rPr>
        <w:t>Représenter la répartition du pourcentage de propriétaires(</w:t>
      </w:r>
      <w:r w:rsidRPr="000445EB">
        <w:rPr>
          <w:rStyle w:val="VerbatimChar"/>
          <w:lang w:val="fr-FR"/>
        </w:rPr>
        <w:t>proprio</w:t>
      </w:r>
      <w:r w:rsidRPr="000445EB">
        <w:rPr>
          <w:lang w:val="fr-FR"/>
        </w:rPr>
        <w:t xml:space="preserve">) selon la taille de la commune en 5 classes (variable </w:t>
      </w:r>
      <w:r w:rsidRPr="000445EB">
        <w:rPr>
          <w:rStyle w:val="VerbatimChar"/>
          <w:lang w:val="fr-FR"/>
        </w:rPr>
        <w:t>pop_</w:t>
      </w:r>
      <w:r w:rsidRPr="000445EB">
        <w:rPr>
          <w:rStyle w:val="VerbatimChar"/>
          <w:lang w:val="fr-FR"/>
        </w:rPr>
        <w:t>cl</w:t>
      </w:r>
      <w:r w:rsidRPr="000445EB">
        <w:rPr>
          <w:lang w:val="fr-FR"/>
        </w:rPr>
        <w:t>) sous forme de boîtes à moustache.</w:t>
      </w:r>
    </w:p>
    <w:p w:rsidR="004F13AA" w:rsidRDefault="00634A20">
      <w:pPr>
        <w:pStyle w:val="Corpsdetexte"/>
      </w:pPr>
      <w:r>
        <w:rPr>
          <w:noProof/>
          <w:lang w:val="fr-FR" w:eastAsia="fr-FR"/>
        </w:rPr>
        <w:drawing>
          <wp:inline distT="0" distB="0" distL="0" distR="0">
            <wp:extent cx="4143375" cy="3314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che_exercices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3826" cy="3315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F13AA" w:rsidRPr="000445EB" w:rsidRDefault="00634A20">
      <w:pPr>
        <w:pStyle w:val="Titre2"/>
        <w:rPr>
          <w:lang w:val="fr-FR"/>
        </w:rPr>
      </w:pPr>
      <w:bookmarkStart w:id="3" w:name="exercice-4"/>
      <w:bookmarkEnd w:id="3"/>
      <w:r w:rsidRPr="000445EB">
        <w:rPr>
          <w:lang w:val="fr-FR"/>
        </w:rPr>
        <w:t>Exercice 4</w:t>
      </w:r>
    </w:p>
    <w:p w:rsidR="004F13AA" w:rsidRPr="000445EB" w:rsidRDefault="00634A20">
      <w:pPr>
        <w:pStyle w:val="FirstParagraph"/>
        <w:rPr>
          <w:lang w:val="fr-FR"/>
        </w:rPr>
      </w:pPr>
      <w:r w:rsidRPr="000445EB">
        <w:rPr>
          <w:lang w:val="fr-FR"/>
        </w:rPr>
        <w:t>Représenter la répartition du nombre de communes selon la taille de la commune en 5 classes sous la forme d’un diagramme en bâtons.</w:t>
      </w:r>
    </w:p>
    <w:p w:rsidR="004F13AA" w:rsidRDefault="00634A20">
      <w:pPr>
        <w:pStyle w:val="Corpsdetexte"/>
      </w:pPr>
      <w:r>
        <w:rPr>
          <w:noProof/>
          <w:lang w:val="fr-FR" w:eastAsia="fr-FR"/>
        </w:rPr>
        <w:lastRenderedPageBreak/>
        <w:drawing>
          <wp:inline distT="0" distB="0" distL="0" distR="0">
            <wp:extent cx="3981450" cy="329565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che_exercices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884" cy="3296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F13AA" w:rsidRPr="000445EB" w:rsidRDefault="00634A20">
      <w:pPr>
        <w:pStyle w:val="Titre2"/>
        <w:rPr>
          <w:lang w:val="fr-FR"/>
        </w:rPr>
      </w:pPr>
      <w:bookmarkStart w:id="4" w:name="exercice-5"/>
      <w:bookmarkEnd w:id="4"/>
      <w:r w:rsidRPr="000445EB">
        <w:rPr>
          <w:lang w:val="fr-FR"/>
        </w:rPr>
        <w:t>Exercice 5</w:t>
      </w:r>
    </w:p>
    <w:p w:rsidR="004F13AA" w:rsidRDefault="00634A20">
      <w:pPr>
        <w:pStyle w:val="FirstParagraph"/>
      </w:pPr>
      <w:r w:rsidRPr="000445EB">
        <w:rPr>
          <w:lang w:val="fr-FR"/>
        </w:rPr>
        <w:t>Faire un nuage de points croisant le pourcentage de sans dip</w:t>
      </w:r>
      <w:r w:rsidRPr="000445EB">
        <w:rPr>
          <w:lang w:val="fr-FR"/>
        </w:rPr>
        <w:t xml:space="preserve">lôme et le pourcentage d’ouvriers. Faire varier la couleur selon le département et la taille selon la population totale. </w:t>
      </w:r>
      <w:r>
        <w:t>Mettre une transparence de 0.5.</w:t>
      </w:r>
    </w:p>
    <w:p w:rsidR="004F13AA" w:rsidRDefault="00634A20">
      <w:pPr>
        <w:pStyle w:val="Corpsdetexte"/>
      </w:pPr>
      <w:r>
        <w:rPr>
          <w:noProof/>
          <w:lang w:val="fr-FR" w:eastAsia="fr-FR"/>
        </w:rPr>
        <w:drawing>
          <wp:inline distT="0" distB="0" distL="0" distR="0">
            <wp:extent cx="4029075" cy="3267075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che_exercices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514" cy="3267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F13AA" w:rsidRPr="000445EB" w:rsidRDefault="00634A20">
      <w:pPr>
        <w:pStyle w:val="Titre2"/>
        <w:rPr>
          <w:lang w:val="fr-FR"/>
        </w:rPr>
      </w:pPr>
      <w:bookmarkStart w:id="5" w:name="exercice-6"/>
      <w:bookmarkEnd w:id="5"/>
      <w:r w:rsidRPr="000445EB">
        <w:rPr>
          <w:lang w:val="fr-FR"/>
        </w:rPr>
        <w:lastRenderedPageBreak/>
        <w:t>E</w:t>
      </w:r>
      <w:r w:rsidRPr="000445EB">
        <w:rPr>
          <w:lang w:val="fr-FR"/>
        </w:rPr>
        <w:t>xercice 6</w:t>
      </w:r>
    </w:p>
    <w:p w:rsidR="004F13AA" w:rsidRPr="000445EB" w:rsidRDefault="00634A20">
      <w:pPr>
        <w:pStyle w:val="FirstParagraph"/>
        <w:rPr>
          <w:lang w:val="fr-FR"/>
        </w:rPr>
      </w:pPr>
      <w:r w:rsidRPr="000445EB">
        <w:rPr>
          <w:lang w:val="fr-FR"/>
        </w:rPr>
        <w:t>Représenter la répartition du nombre de communes selon la taille de la commune en 5 classe</w:t>
      </w:r>
      <w:r w:rsidRPr="000445EB">
        <w:rPr>
          <w:lang w:val="fr-FR"/>
        </w:rPr>
        <w:t>s sous forme de diagramme en bâtons, avec une couleur différente selon le département.</w:t>
      </w:r>
    </w:p>
    <w:p w:rsidR="004F13AA" w:rsidRDefault="00634A20">
      <w:pPr>
        <w:pStyle w:val="Corpsdetexte"/>
      </w:pPr>
      <w:r>
        <w:rPr>
          <w:noProof/>
          <w:lang w:val="fr-FR" w:eastAsia="fr-FR"/>
        </w:rPr>
        <w:drawing>
          <wp:inline distT="0" distB="0" distL="0" distR="0">
            <wp:extent cx="4229100" cy="34290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che_exercices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9560" cy="3429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F13AA" w:rsidRPr="000445EB" w:rsidRDefault="00634A20">
      <w:pPr>
        <w:pStyle w:val="Corpsdetexte"/>
        <w:rPr>
          <w:lang w:val="fr-FR"/>
        </w:rPr>
      </w:pPr>
      <w:r w:rsidRPr="000445EB">
        <w:rPr>
          <w:lang w:val="fr-FR"/>
        </w:rPr>
        <w:t>Faire varier la valeur du paramètre position pour afficher les barres les unes à côté des autres</w:t>
      </w:r>
    </w:p>
    <w:p w:rsidR="004F13AA" w:rsidRDefault="00634A20">
      <w:pPr>
        <w:pStyle w:val="Corpsdetexte"/>
      </w:pPr>
      <w:r>
        <w:rPr>
          <w:noProof/>
          <w:lang w:val="fr-FR" w:eastAsia="fr-FR"/>
        </w:rPr>
        <w:lastRenderedPageBreak/>
        <w:drawing>
          <wp:inline distT="0" distB="0" distL="0" distR="0">
            <wp:extent cx="4219575" cy="32766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che_exercices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0034" cy="3276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F13AA" w:rsidRPr="000445EB" w:rsidRDefault="00634A20">
      <w:pPr>
        <w:pStyle w:val="Corpsdetexte"/>
        <w:rPr>
          <w:lang w:val="fr-FR"/>
        </w:rPr>
      </w:pPr>
      <w:r w:rsidRPr="000445EB">
        <w:rPr>
          <w:lang w:val="fr-FR"/>
        </w:rPr>
        <w:t>Faire varier la valeur du paramètre position pour afficher les barre</w:t>
      </w:r>
      <w:r w:rsidRPr="000445EB">
        <w:rPr>
          <w:lang w:val="fr-FR"/>
        </w:rPr>
        <w:t>s en pourcentage de répartition toujours = 100%</w:t>
      </w:r>
    </w:p>
    <w:p w:rsidR="004F13AA" w:rsidRDefault="00634A20">
      <w:pPr>
        <w:pStyle w:val="Corpsdetexte"/>
      </w:pPr>
      <w:r>
        <w:rPr>
          <w:noProof/>
          <w:lang w:val="fr-FR" w:eastAsia="fr-FR"/>
        </w:rPr>
        <w:drawing>
          <wp:inline distT="0" distB="0" distL="0" distR="0">
            <wp:extent cx="4076700" cy="3209925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che_exercices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7145" cy="3210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F13AA" w:rsidRPr="000445EB" w:rsidRDefault="00634A20">
      <w:pPr>
        <w:pStyle w:val="Titre2"/>
        <w:rPr>
          <w:lang w:val="fr-FR"/>
        </w:rPr>
      </w:pPr>
      <w:bookmarkStart w:id="6" w:name="exercice-7"/>
      <w:bookmarkEnd w:id="6"/>
      <w:r w:rsidRPr="000445EB">
        <w:rPr>
          <w:lang w:val="fr-FR"/>
        </w:rPr>
        <w:t>Exercice 7</w:t>
      </w:r>
    </w:p>
    <w:p w:rsidR="004F13AA" w:rsidRPr="000445EB" w:rsidRDefault="00634A20">
      <w:pPr>
        <w:pStyle w:val="FirstParagraph"/>
        <w:rPr>
          <w:lang w:val="fr-FR"/>
        </w:rPr>
      </w:pPr>
      <w:r w:rsidRPr="000445EB">
        <w:rPr>
          <w:lang w:val="fr-FR"/>
        </w:rPr>
        <w:t>Faire le nuage de points du pourcentage de cadres (</w:t>
      </w:r>
      <w:r w:rsidRPr="000445EB">
        <w:rPr>
          <w:rStyle w:val="VerbatimChar"/>
          <w:lang w:val="fr-FR"/>
        </w:rPr>
        <w:t>cadres</w:t>
      </w:r>
      <w:r w:rsidRPr="000445EB">
        <w:rPr>
          <w:lang w:val="fr-FR"/>
        </w:rPr>
        <w:t>) par le pourcentage de diplômés du supérieur (</w:t>
      </w:r>
      <w:r w:rsidRPr="000445EB">
        <w:rPr>
          <w:rStyle w:val="VerbatimChar"/>
          <w:lang w:val="fr-FR"/>
        </w:rPr>
        <w:t>dipl_sup</w:t>
      </w:r>
      <w:r w:rsidRPr="000445EB">
        <w:rPr>
          <w:lang w:val="fr-FR"/>
        </w:rPr>
        <w:t>. Représenter ce nuage par deux graphiques différents selon le département en utili</w:t>
      </w:r>
      <w:r w:rsidRPr="000445EB">
        <w:rPr>
          <w:lang w:val="fr-FR"/>
        </w:rPr>
        <w:t>sant facet_grid.</w:t>
      </w:r>
    </w:p>
    <w:p w:rsidR="004F13AA" w:rsidRDefault="00634A20">
      <w:pPr>
        <w:pStyle w:val="Corpsdetexte"/>
      </w:pPr>
      <w:r>
        <w:rPr>
          <w:noProof/>
          <w:lang w:val="fr-FR" w:eastAsia="fr-FR"/>
        </w:rPr>
        <w:lastRenderedPageBreak/>
        <w:drawing>
          <wp:inline distT="0" distB="0" distL="0" distR="0">
            <wp:extent cx="4305300" cy="344805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che_exercices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5768" cy="3448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F13AA" w:rsidRPr="000445EB" w:rsidRDefault="00634A20">
      <w:pPr>
        <w:pStyle w:val="Titre2"/>
        <w:rPr>
          <w:lang w:val="fr-FR"/>
        </w:rPr>
      </w:pPr>
      <w:bookmarkStart w:id="7" w:name="exercice8"/>
      <w:bookmarkEnd w:id="7"/>
      <w:r w:rsidRPr="000445EB">
        <w:rPr>
          <w:lang w:val="fr-FR"/>
        </w:rPr>
        <w:t>Exercice8</w:t>
      </w:r>
    </w:p>
    <w:p w:rsidR="004F13AA" w:rsidRPr="000445EB" w:rsidRDefault="00634A20">
      <w:pPr>
        <w:pStyle w:val="FirstParagraph"/>
        <w:rPr>
          <w:lang w:val="fr-FR"/>
        </w:rPr>
      </w:pPr>
      <w:r w:rsidRPr="000445EB">
        <w:rPr>
          <w:lang w:val="fr-FR"/>
        </w:rPr>
        <w:t>Faire le nuage de points croisant pourcentage de chômeurs (</w:t>
      </w:r>
      <w:r w:rsidRPr="000445EB">
        <w:rPr>
          <w:rStyle w:val="VerbatimChar"/>
          <w:lang w:val="fr-FR"/>
        </w:rPr>
        <w:t>chom</w:t>
      </w:r>
      <w:r w:rsidRPr="000445EB">
        <w:rPr>
          <w:lang w:val="fr-FR"/>
        </w:rPr>
        <w:t>) et pourcentage de sans diplôme. Y ajouter les noms des communes correspondant, en rouge et en taille 2.5 :</w:t>
      </w:r>
    </w:p>
    <w:p w:rsidR="004F13AA" w:rsidRDefault="00634A20">
      <w:pPr>
        <w:pStyle w:val="Corpsdetexte"/>
      </w:pPr>
      <w:r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che_exercices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F13AA" w:rsidRPr="000445EB" w:rsidRDefault="00634A20">
      <w:pPr>
        <w:pStyle w:val="Titre2"/>
        <w:rPr>
          <w:lang w:val="fr-FR"/>
        </w:rPr>
      </w:pPr>
      <w:bookmarkStart w:id="8" w:name="exercice-9"/>
      <w:bookmarkEnd w:id="8"/>
      <w:r w:rsidRPr="000445EB">
        <w:rPr>
          <w:lang w:val="fr-FR"/>
        </w:rPr>
        <w:lastRenderedPageBreak/>
        <w:t>Exercice 9</w:t>
      </w:r>
    </w:p>
    <w:p w:rsidR="004F13AA" w:rsidRPr="000445EB" w:rsidRDefault="00634A20">
      <w:pPr>
        <w:pStyle w:val="FirstParagraph"/>
        <w:rPr>
          <w:lang w:val="fr-FR"/>
        </w:rPr>
      </w:pPr>
      <w:r w:rsidRPr="000445EB">
        <w:rPr>
          <w:lang w:val="fr-FR"/>
        </w:rPr>
        <w:t>Dans le graphique précédent, n’afficher que le nom des communes ayant plus de 15% de chômage.</w:t>
      </w:r>
      <w:r w:rsidR="000445EB">
        <w:rPr>
          <w:lang w:val="fr-FR"/>
        </w:rPr>
        <w:t xml:space="preserve"> </w:t>
      </w:r>
      <w:r w:rsidRPr="000445EB">
        <w:rPr>
          <w:lang w:val="fr-FR"/>
        </w:rPr>
        <w:t>(et appliquer une transparence de 0.2 pour les points)</w:t>
      </w:r>
    </w:p>
    <w:p w:rsidR="004F13AA" w:rsidRDefault="00634A20">
      <w:pPr>
        <w:pStyle w:val="Corpsdetexte"/>
      </w:pPr>
      <w:r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che_exercices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9" w:name="_GoBack"/>
      <w:bookmarkEnd w:id="9"/>
    </w:p>
    <w:sectPr w:rsidR="004F13AA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34A20" w:rsidRDefault="00634A20">
      <w:pPr>
        <w:spacing w:after="0"/>
      </w:pPr>
      <w:r>
        <w:separator/>
      </w:r>
    </w:p>
  </w:endnote>
  <w:endnote w:type="continuationSeparator" w:id="0">
    <w:p w:rsidR="00634A20" w:rsidRDefault="00634A2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34A20" w:rsidRDefault="00634A20">
      <w:r>
        <w:separator/>
      </w:r>
    </w:p>
  </w:footnote>
  <w:footnote w:type="continuationSeparator" w:id="0">
    <w:p w:rsidR="00634A20" w:rsidRDefault="00634A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A87E7B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5D2A4767"/>
    <w:multiLevelType w:val="multilevel"/>
    <w:tmpl w:val="432090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445EB"/>
    <w:rsid w:val="004E29B3"/>
    <w:rsid w:val="004F13AA"/>
    <w:rsid w:val="00590D07"/>
    <w:rsid w:val="00634A20"/>
    <w:rsid w:val="00784D58"/>
    <w:rsid w:val="008D6863"/>
    <w:rsid w:val="00AC5A76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D38A08"/>
  <w15:docId w15:val="{17D8F13B-2F5E-4667-A6A1-FBD75CA0C8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330</Words>
  <Characters>1820</Characters>
  <Application>Microsoft Office Word</Application>
  <DocSecurity>0</DocSecurity>
  <Lines>15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Exercices - ggplot2</vt:lpstr>
    </vt:vector>
  </TitlesOfParts>
  <Company>ICDC</Company>
  <LinksUpToDate>false</LinksUpToDate>
  <CharactersWithSpaces>2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ces - ggplot2</dc:title>
  <dc:creator>Henry, Marylene</dc:creator>
  <cp:lastModifiedBy>Henry, Marylene</cp:lastModifiedBy>
  <cp:revision>2</cp:revision>
  <dcterms:created xsi:type="dcterms:W3CDTF">2017-11-14T08:53:00Z</dcterms:created>
  <dcterms:modified xsi:type="dcterms:W3CDTF">2017-11-14T08:53:00Z</dcterms:modified>
</cp:coreProperties>
</file>